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9338" cy="1404620"/>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solidFill>
                          <a:srgbClr val="FFFFFF"/>
                        </a:solidFill>
                        <a:ln w="9525">
                          <a:noFill/>
                          <a:miter lim="800000"/>
                          <a:headEnd/>
                          <a:tailEnd/>
                        </a:ln>
                      </wps:spPr>
                      <wps:txbx>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79C5C8"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212784B3" w14:textId="3628CBCD"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043939" w:rsidRPr="00D930C7">
        <w:rPr>
          <w:rFonts w:asciiTheme="majorHAnsi" w:eastAsia="Trebuchet MS" w:hAnsiTheme="majorHAnsi" w:cs="Trebuchet MS"/>
          <w:b/>
          <w:sz w:val="22"/>
          <w:szCs w:val="20"/>
        </w:rPr>
        <w:t>HEROES AROUND ME</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7B95044C"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highlight w:val="yellow"/>
        </w:rPr>
        <w:t>&lt;INSERT TEACHER NAME AND ROOM NUMBER&gt;</w:t>
      </w:r>
      <w:r w:rsidR="00163AE8" w:rsidRPr="00D930C7">
        <w:rPr>
          <w:rFonts w:asciiTheme="majorHAnsi" w:hAnsiTheme="majorHAnsi" w:cs="Calibri"/>
          <w:b/>
          <w:sz w:val="22"/>
          <w:szCs w:val="20"/>
        </w:rPr>
        <w:t xml:space="preserve"> by </w:t>
      </w:r>
      <w:r w:rsidR="00163AE8" w:rsidRPr="00D930C7">
        <w:rPr>
          <w:rFonts w:asciiTheme="majorHAnsi" w:hAnsiTheme="majorHAnsi" w:cs="Calibri"/>
          <w:b/>
          <w:sz w:val="22"/>
          <w:szCs w:val="20"/>
          <w:highlight w:val="yellow"/>
        </w:rPr>
        <w:t>&lt;INSERT DEADLINE&gt;</w:t>
      </w:r>
      <w:r w:rsidR="00163AE8" w:rsidRPr="00D930C7">
        <w:rPr>
          <w:rFonts w:asciiTheme="majorHAnsi" w:hAnsiTheme="majorHAnsi" w:cs="Calibri"/>
          <w:b/>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Experienced a</w:t>
      </w:r>
      <w:bookmarkStart w:id="0" w:name="_GoBack"/>
      <w:bookmarkEnd w:id="0"/>
      <w:r w:rsidR="00226E9B" w:rsidRPr="00D930C7">
        <w:rPr>
          <w:rFonts w:asciiTheme="majorHAnsi" w:hAnsiTheme="majorHAnsi" w:cs="Calibri"/>
          <w:sz w:val="22"/>
          <w:szCs w:val="20"/>
        </w:rPr>
        <w:t xml:space="preserve">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226E9B" w:rsidRPr="00D930C7">
        <w:rPr>
          <w:rFonts w:asciiTheme="majorHAnsi" w:hAnsiTheme="majorHAnsi" w:cs="Calibri"/>
          <w:b/>
          <w:sz w:val="22"/>
          <w:szCs w:val="20"/>
          <w:highlight w:val="yellow"/>
        </w:rPr>
        <w:t>&lt;INSERT DATE OF ARTS SHOWCASE &amp; AWARDS CELEBRATION&gt;</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w:t>
      </w:r>
      <w:proofErr w:type="gramStart"/>
      <w:r w:rsidRPr="00D930C7">
        <w:rPr>
          <w:rFonts w:asciiTheme="majorHAnsi" w:hAnsiTheme="majorHAnsi" w:cs="Calibri"/>
          <w:bCs/>
          <w:iCs/>
          <w:sz w:val="22"/>
          <w:szCs w:val="20"/>
        </w:rPr>
        <w:t>as long as</w:t>
      </w:r>
      <w:proofErr w:type="gramEnd"/>
      <w:r w:rsidRPr="00D930C7">
        <w:rPr>
          <w:rFonts w:asciiTheme="majorHAnsi" w:hAnsiTheme="majorHAnsi" w:cs="Calibri"/>
          <w:bCs/>
          <w:iCs/>
          <w:sz w:val="22"/>
          <w:szCs w:val="20"/>
        </w:rPr>
        <w:t xml:space="preserve">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18B8F86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0F78EBF7" w:rsidR="00163AE8" w:rsidRPr="00CF017A" w:rsidRDefault="00163AE8" w:rsidP="00163AE8">
      <w:pPr>
        <w:rPr>
          <w:rFonts w:cs="Calibri"/>
          <w:sz w:val="20"/>
          <w:szCs w:val="20"/>
        </w:rPr>
      </w:pPr>
    </w:p>
    <w:p w14:paraId="44F64CBE" w14:textId="4BC70505" w:rsidR="00163AE8" w:rsidRPr="00CF017A" w:rsidRDefault="00D930C7" w:rsidP="00163AE8">
      <w:pPr>
        <w:rPr>
          <w:rFonts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1404620"/>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93A0F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493C7894" w14:textId="77777777" w:rsidR="00163AE8" w:rsidRPr="00CF017A" w:rsidRDefault="00163AE8" w:rsidP="00163AE8">
      <w:pPr>
        <w:rPr>
          <w:rFonts w:cs="Calibri"/>
          <w:sz w:val="20"/>
          <w:szCs w:val="20"/>
        </w:rPr>
      </w:pPr>
    </w:p>
    <w:p w14:paraId="427146F8" w14:textId="77777777" w:rsidR="00163AE8" w:rsidRDefault="00163AE8" w:rsidP="00163AE8">
      <w:pPr>
        <w:rPr>
          <w:rFonts w:cs="Calibri"/>
          <w:sz w:val="20"/>
          <w:szCs w:val="20"/>
        </w:rPr>
      </w:pPr>
    </w:p>
    <w:p w14:paraId="1EB2F175" w14:textId="77777777" w:rsidR="00D930C7" w:rsidRDefault="00D930C7" w:rsidP="00163AE8">
      <w:pPr>
        <w:rPr>
          <w:rFonts w:cs="Calibri"/>
          <w:sz w:val="20"/>
          <w:szCs w:val="20"/>
        </w:rPr>
      </w:pPr>
    </w:p>
    <w:p w14:paraId="0E10F9C0" w14:textId="18DE2EB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 xml:space="preserve">Each PTA in its sole discretion will select finalists for exhibition and provide awards/prizes. Awards are announced per local and state procedures. National awards and events are announced May 1, 2018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7B76AD01"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183F2F48"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9504" behindDoc="0" locked="0" layoutInCell="1" allowOverlap="1" wp14:anchorId="1C9B24ED" wp14:editId="4B059FB1">
                <wp:simplePos x="0" y="0"/>
                <wp:positionH relativeFrom="page">
                  <wp:align>right</wp:align>
                </wp:positionH>
                <wp:positionV relativeFrom="paragraph">
                  <wp:posOffset>56752</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559.45pt;margin-top:4.45pt;width:610.65pt;height:110.6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mc:Fallback>
        </mc:AlternateContent>
      </w:r>
    </w:p>
    <w:p w14:paraId="7C616D24" w14:textId="636D14D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71552"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5F31824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2E6A" id="Text Box 7" o:spid="_x0000_s1029" type="#_x0000_t202" style="position:absolute;margin-left:487.55pt;margin-top:18.9pt;width:538.75pt;height:92.2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5F31824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mc:Fallback>
        </mc:AlternateContent>
      </w:r>
    </w:p>
    <w:p w14:paraId="248DE9CD" w14:textId="1E48AD5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04E2390B"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689CF8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2FA9279B" w14:textId="6EFF0943"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4C8665CF" w14:textId="069B20AC"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70BD49ED" w14:textId="415F81AA"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DB0B469" w14:textId="6D76BA1E"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277C124E" w14:textId="5DD7020A"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AFD7CAF" w14:textId="2B6F478B"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8"/>
      <w:footerReference w:type="default" r:id="rId9"/>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F4DDD" w14:textId="77777777" w:rsidR="00AD7A98" w:rsidRDefault="00AD7A98" w:rsidP="00D60333">
      <w:r>
        <w:separator/>
      </w:r>
    </w:p>
  </w:endnote>
  <w:endnote w:type="continuationSeparator" w:id="0">
    <w:p w14:paraId="68E6992B" w14:textId="77777777" w:rsidR="00AD7A98" w:rsidRDefault="00AD7A98"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A7441" w14:textId="77777777" w:rsidR="00AD7A98" w:rsidRDefault="00AD7A98" w:rsidP="00D60333">
      <w:r>
        <w:separator/>
      </w:r>
    </w:p>
  </w:footnote>
  <w:footnote w:type="continuationSeparator" w:id="0">
    <w:p w14:paraId="76849D1E" w14:textId="77777777" w:rsidR="00AD7A98" w:rsidRDefault="00AD7A98"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57A09" w14:textId="5824DD0B"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1940DECB">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156A08"/>
    <w:rsid w:val="00163AE8"/>
    <w:rsid w:val="001D5598"/>
    <w:rsid w:val="00226E9B"/>
    <w:rsid w:val="002273CA"/>
    <w:rsid w:val="00236DE2"/>
    <w:rsid w:val="002459C7"/>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50717F"/>
    <w:rsid w:val="0051018E"/>
    <w:rsid w:val="00520514"/>
    <w:rsid w:val="0054472A"/>
    <w:rsid w:val="005856C2"/>
    <w:rsid w:val="005B1A33"/>
    <w:rsid w:val="005C2081"/>
    <w:rsid w:val="005D2AC6"/>
    <w:rsid w:val="0063257C"/>
    <w:rsid w:val="006B6706"/>
    <w:rsid w:val="00724112"/>
    <w:rsid w:val="0076000F"/>
    <w:rsid w:val="00767D20"/>
    <w:rsid w:val="007B3B44"/>
    <w:rsid w:val="007C0D31"/>
    <w:rsid w:val="007C5BF4"/>
    <w:rsid w:val="00864E06"/>
    <w:rsid w:val="008A4907"/>
    <w:rsid w:val="00967F63"/>
    <w:rsid w:val="009B418B"/>
    <w:rsid w:val="009D28C7"/>
    <w:rsid w:val="009E717F"/>
    <w:rsid w:val="00A762A0"/>
    <w:rsid w:val="00AC5606"/>
    <w:rsid w:val="00AD0F38"/>
    <w:rsid w:val="00AD7A98"/>
    <w:rsid w:val="00AF190C"/>
    <w:rsid w:val="00B26693"/>
    <w:rsid w:val="00B27C85"/>
    <w:rsid w:val="00B472F5"/>
    <w:rsid w:val="00B608B6"/>
    <w:rsid w:val="00B6295E"/>
    <w:rsid w:val="00B76DC4"/>
    <w:rsid w:val="00BA67AA"/>
    <w:rsid w:val="00BA78E4"/>
    <w:rsid w:val="00C4263B"/>
    <w:rsid w:val="00C43F80"/>
    <w:rsid w:val="00CF6E6A"/>
    <w:rsid w:val="00D06C65"/>
    <w:rsid w:val="00D408E8"/>
    <w:rsid w:val="00D5163F"/>
    <w:rsid w:val="00D60333"/>
    <w:rsid w:val="00D66558"/>
    <w:rsid w:val="00D90A6A"/>
    <w:rsid w:val="00D930C7"/>
    <w:rsid w:val="00E40466"/>
    <w:rsid w:val="00EC1DC4"/>
    <w:rsid w:val="00EC3EBD"/>
    <w:rsid w:val="00EC5177"/>
    <w:rsid w:val="00F44A49"/>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D0622-D372-467F-A5A7-2EA14D6D2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92</Words>
  <Characters>9077</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6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Ethan Clark</cp:lastModifiedBy>
  <cp:revision>2</cp:revision>
  <cp:lastPrinted>2017-02-22T14:21:00Z</cp:lastPrinted>
  <dcterms:created xsi:type="dcterms:W3CDTF">2018-02-22T17:38:00Z</dcterms:created>
  <dcterms:modified xsi:type="dcterms:W3CDTF">2018-02-22T17:38:00Z</dcterms:modified>
</cp:coreProperties>
</file>